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Tokyo</w:t>
      </w:r>
    </w:p>
    <w:bookmarkStart w:id="25" w:name="X905883c06c0be9970b06bafcd9f69cc7d489886"/>
    <w:p>
      <w:pPr>
        <w:pStyle w:val="Heading1"/>
      </w:pPr>
      <w:r>
        <w:t xml:space="preserve">Cover Letter for School Counselor Position – Japan Tokyo</w:t>
      </w:r>
    </w:p>
    <w:p>
      <w:pPr>
        <w:pStyle w:val="FirstParagraph"/>
      </w:pPr>
      <w:r>
        <w:rPr>
          <w:bCs/>
          <w:b/>
        </w:rPr>
        <w:t xml:space="preserve">John Doe</w:t>
      </w:r>
      <w:r>
        <w:br/>
      </w:r>
      <w:r>
        <w:t xml:space="preserve">Tokyo, Japan</w:t>
      </w:r>
      <w:r>
        <w:br/>
      </w:r>
      <w:r>
        <w:t xml:space="preserve">+81-90-XXXX-XXXX</w:t>
      </w:r>
      <w:r>
        <w:br/>
      </w:r>
      <w:r>
        <w:t xml:space="preserve">john.doe@example.com</w:t>
      </w:r>
      <w:r>
        <w:br/>
      </w:r>
      <w:r>
        <w:t xml:space="preserve">April 5, 2024</w:t>
      </w:r>
    </w:p>
    <w:p>
      <w:pPr>
        <w:pStyle w:val="BodyText"/>
      </w:pPr>
      <w:r>
        <w:t xml:space="preserve">To the Hiring Manager at [School Name],</w:t>
      </w:r>
      <w:r>
        <w:br/>
      </w:r>
      <w:r>
        <w:t xml:space="preserve">Tokyo, Japan</w:t>
      </w:r>
    </w:p>
    <w:p>
      <w:pPr>
        <w:pStyle w:val="BodyText"/>
      </w:pPr>
      <w:r>
        <w:t xml:space="preserve">Dear Hiring Manager,</w:t>
      </w:r>
    </w:p>
    <w:p>
      <w:pPr>
        <w:pStyle w:val="BodyText"/>
      </w:pPr>
      <w:r>
        <w:t xml:space="preserve">I am writing to express my enthusiastic interest in the School Counselor position at your esteemed institution in Japan Tokyo. As a dedicated and experienced educational professional with a passion for supporting students' holistic development, I am eager to contribute my expertise to the vibrant academic community of Tokyo. This opportunity aligns perfectly with my commitment to fostering student well-being and academic success within culturally rich environments.</w:t>
      </w:r>
    </w:p>
    <w:p>
      <w:pPr>
        <w:pStyle w:val="BodyText"/>
      </w:pPr>
      <w:r>
        <w:t xml:space="preserve">With over [X] years of experience as a School Counselor in diverse educational settings, I have developed a deep understanding of the unique challenges students face in navigating their academic and personal lives. My work has always been rooted in creating safe spaces for open dialogue, promoting emotional resilience, and empowering students to reach their full potential. The prospect of working in Japan Tokyo excites me because I recognize the importance of blending global educational practices with the cultural nuances that define Japanese society.</w:t>
      </w:r>
    </w:p>
    <w:bookmarkStart w:id="20" w:name="X417e69c53810db79db2908c81204b8f305dc0c5"/>
    <w:p>
      <w:pPr>
        <w:pStyle w:val="Heading2"/>
      </w:pPr>
      <w:r>
        <w:t xml:space="preserve">Understanding the Role of a School Counselor in Japan Tokyo</w:t>
      </w:r>
    </w:p>
    <w:p>
      <w:pPr>
        <w:pStyle w:val="FirstParagraph"/>
      </w:pPr>
      <w:r>
        <w:t xml:space="preserve">In my previous roles as a School Counselor, I have consistently emphasized collaboration with teachers, parents, and community stakeholders to address students' multifaceted needs. In Japan Tokyo, where academic excellence is deeply valued but mental health support is increasingly prioritized, the role of a School Counselor is critical. I am particularly drawn to your institution’s mission to nurture not only academic achievement but also emotional and social growth—a philosophy that resonates with my own approach.</w:t>
      </w:r>
    </w:p>
    <w:p>
      <w:pPr>
        <w:pStyle w:val="BodyText"/>
      </w:pPr>
      <w:r>
        <w:t xml:space="preserve">Having studied Japanese education policies and attended workshops on cross-cultural counseling, I have developed insights into the specific needs of students in Tokyo. For instance, the emphasis on group harmony (wa) and respect for authority necessitates a counseling approach that balances individual support with cultural sensitivity. My ability to adapt strategies to align with these values ensures that I can effectively engage with students while respecting their traditions.</w:t>
      </w:r>
    </w:p>
    <w:bookmarkEnd w:id="20"/>
    <w:bookmarkStart w:id="21" w:name="key-qualifications-and-experience"/>
    <w:p>
      <w:pPr>
        <w:pStyle w:val="Heading2"/>
      </w:pPr>
      <w:r>
        <w:t xml:space="preserve">Key Qualifications and Experience</w:t>
      </w:r>
    </w:p>
    <w:p>
      <w:pPr>
        <w:pStyle w:val="FirstParagraph"/>
      </w:pPr>
      <w:r>
        <w:t xml:space="preserve">As a certified School Counselor, I hold [Your Certification, e.g., Master’s Degree in Counseling] from [Your University], where my research focused on multicultural student populations. This background has equipped me to address the diverse needs of students from varying cultural and socioeconomic backgrounds. In my current role at [Current School], I have successfully implemented programs that promote mental health awareness, including workshops on stress management and peer support systems.</w:t>
      </w:r>
    </w:p>
    <w:p>
      <w:pPr>
        <w:pStyle w:val="BodyText"/>
      </w:pPr>
      <w:r>
        <w:t xml:space="preserve">One of my proudest achievements was leading a initiative to integrate mindfulness practices into the school curriculum, which significantly improved students’ focus and reduced anxiety levels. This experience has taught me the importance of proactive intervention and collaboration with educators to create inclusive environments. In Japan Tokyo, where the educational landscape is both competitive and evolving, I am confident in my ability to contribute meaningful strategies that support student well-being.</w:t>
      </w:r>
    </w:p>
    <w:bookmarkEnd w:id="21"/>
    <w:bookmarkStart w:id="22" w:name="X3cb503bab246d942b8a26fa77012b4586e71bde"/>
    <w:p>
      <w:pPr>
        <w:pStyle w:val="Heading2"/>
      </w:pPr>
      <w:r>
        <w:t xml:space="preserve">Cultural Adaptability and Language Proficiency</w:t>
      </w:r>
    </w:p>
    <w:p>
      <w:pPr>
        <w:pStyle w:val="FirstParagraph"/>
      </w:pPr>
      <w:r>
        <w:t xml:space="preserve">While my native language is English, I have dedicated time to learning Japanese through formal courses and immersive experiences. My proficiency in Japanese allows me to communicate effectively with students, parents, and staff, fostering trust and understanding. I also understand the significance of non-verbal communication in Japanese culture, which is essential for building rapport with students who may be hesitant to express their concerns verbally.</w:t>
      </w:r>
    </w:p>
    <w:p>
      <w:pPr>
        <w:pStyle w:val="BodyText"/>
      </w:pPr>
      <w:r>
        <w:t xml:space="preserve">Living and working in Tokyo would allow me to further immerse myself in the local culture while applying my counseling expertise. I have followed recent discussions about mental health initiatives in Japanese schools and am eager to contribute my skills to address these challenges. For example, I am familiar with the growing need for support services for students dealing with academic pressure or social isolation—issues that are increasingly recognized as critical by educators in Tokyo.</w:t>
      </w:r>
    </w:p>
    <w:bookmarkEnd w:id="22"/>
    <w:bookmarkStart w:id="23" w:name="why-japan-tokyo"/>
    <w:p>
      <w:pPr>
        <w:pStyle w:val="Heading2"/>
      </w:pPr>
      <w:r>
        <w:t xml:space="preserve">Why Japan Tokyo?</w:t>
      </w:r>
    </w:p>
    <w:p>
      <w:pPr>
        <w:pStyle w:val="FirstParagraph"/>
      </w:pPr>
      <w:r>
        <w:t xml:space="preserve">Japan Tokyo represents a unique and dynamic environment for a School Counselor. The city’s blend of traditional values and cutting-edge educational practices offers an exciting opportunity to innovate while respecting cultural heritage. I am particularly inspired by the emphasis on community and collective well-being that is central to Japanese society. This aligns with my belief that counseling should not only address individual needs but also strengthen the broader school community.</w:t>
      </w:r>
    </w:p>
    <w:p>
      <w:pPr>
        <w:pStyle w:val="BodyText"/>
      </w:pPr>
      <w:r>
        <w:t xml:space="preserve">Moreover, Tokyo’s diverse population provides an ideal setting for a School Counselor to work with students from various cultural backgrounds. My experience in multicultural settings has prepared me to create inclusive programs that celebrate diversity and promote mutual respect. I am eager to collaborate with your team to develop initiatives that reflect the unique identities of your student body.</w:t>
      </w:r>
    </w:p>
    <w:bookmarkEnd w:id="23"/>
    <w:bookmarkStart w:id="24" w:name="conclusion"/>
    <w:p>
      <w:pPr>
        <w:pStyle w:val="Heading2"/>
      </w:pPr>
      <w:r>
        <w:t xml:space="preserve">Conclusion</w:t>
      </w:r>
    </w:p>
    <w:p>
      <w:pPr>
        <w:pStyle w:val="FirstParagraph"/>
      </w:pPr>
      <w:r>
        <w:t xml:space="preserve">In conclusion, I am enthusiastic about the possibility of joining your institution as a School Counselor in Japan Tokyo. My combination of professional expertise, cultural adaptability, and passion for education makes me a strong candidate for this role. I am confident that my skills and experiences will contribute to the continued success of your school’s mission to nurture well-rounded, resilient students.</w:t>
      </w:r>
    </w:p>
    <w:p>
      <w:pPr>
        <w:pStyle w:val="BodyText"/>
      </w:pPr>
      <w:r>
        <w:t xml:space="preserve">Thank you for considering my application. I would welcome the opportunity to discuss how my background and vision align with your institution’s goals. Please feel free to contact me at [Your Phone Number] or [Your Email Address] at your convenience. I look forward to the possibility of contributing to the vibrant educational community of Tokyo.</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in Japan Tokyo</dc:title>
  <dc:creator/>
  <dc:language>en</dc:language>
  <cp:keywords/>
  <dcterms:created xsi:type="dcterms:W3CDTF">2026-07-21T14:53:53Z</dcterms:created>
  <dcterms:modified xsi:type="dcterms:W3CDTF">2026-07-21T14:53:53Z</dcterms:modified>
</cp:coreProperties>
</file>

<file path=docProps/custom.xml><?xml version="1.0" encoding="utf-8"?>
<Properties xmlns="http://schemas.openxmlformats.org/officeDocument/2006/custom-properties" xmlns:vt="http://schemas.openxmlformats.org/officeDocument/2006/docPropsVTypes"/>
</file>